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10DB98" w14:textId="77777777" w:rsidR="00267476" w:rsidRDefault="001D552D" w:rsidP="005A4EF7">
      <w:pPr>
        <w:ind w:right="270"/>
        <w:jc w:val="right"/>
        <w:rPr>
          <w:rFonts w:ascii="Garamond" w:hAnsi="Garamond" w:cs="Arial"/>
          <w:b/>
          <w:color w:val="222222"/>
          <w:sz w:val="28"/>
          <w:szCs w:val="2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B6014FD" wp14:editId="10120F78">
            <wp:simplePos x="0" y="0"/>
            <wp:positionH relativeFrom="column">
              <wp:posOffset>4212590</wp:posOffset>
            </wp:positionH>
            <wp:positionV relativeFrom="paragraph">
              <wp:posOffset>285750</wp:posOffset>
            </wp:positionV>
            <wp:extent cx="2524125" cy="1000125"/>
            <wp:effectExtent l="0" t="0" r="9525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0412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FE8351B" wp14:editId="2A49FD5D">
                <wp:simplePos x="0" y="0"/>
                <wp:positionH relativeFrom="column">
                  <wp:posOffset>2000250</wp:posOffset>
                </wp:positionH>
                <wp:positionV relativeFrom="paragraph">
                  <wp:posOffset>-257175</wp:posOffset>
                </wp:positionV>
                <wp:extent cx="2212340" cy="181546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1815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964C08" w14:textId="77777777" w:rsidR="00267476" w:rsidRDefault="005A4EF7" w:rsidP="00762936">
                            <w:pPr>
                              <w:ind w:left="72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FAAEB96" wp14:editId="1B1CADF0">
                                  <wp:extent cx="1571625" cy="1571625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safety_workshop_logo_TRANS.gif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71625" cy="15716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E8351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7.5pt;margin-top:-20.25pt;width:174.2pt;height:142.9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" stroked="f" strokecolor="#330">
                <v:textbox style="mso-fit-shape-to-text:t">
                  <w:txbxContent>
                    <w:p w14:paraId="59964C08" w14:textId="77777777" w:rsidR="00267476" w:rsidRDefault="005A4EF7" w:rsidP="00762936">
                      <w:pPr>
                        <w:ind w:left="72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FAAEB96" wp14:editId="1B1CADF0">
                            <wp:extent cx="1571625" cy="1571625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safety_workshop_logo_TRANS.gif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71625" cy="15716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5041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89A73B" wp14:editId="02E18975">
                <wp:simplePos x="0" y="0"/>
                <wp:positionH relativeFrom="column">
                  <wp:posOffset>-323850</wp:posOffset>
                </wp:positionH>
                <wp:positionV relativeFrom="paragraph">
                  <wp:posOffset>171450</wp:posOffset>
                </wp:positionV>
                <wp:extent cx="297815" cy="414655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815" cy="414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57A281" w14:textId="77777777" w:rsidR="00267476" w:rsidRDefault="00267476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89A73B" id="Text Box 3" o:spid="_x0000_s1027" type="#_x0000_t202" style="position:absolute;left:0;text-align:left;margin-left:-25.5pt;margin-top:13.5pt;width:23.45pt;height:32.6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" stroked="f">
                <v:textbox style="mso-fit-shape-to-text:t">
                  <w:txbxContent>
                    <w:p w14:paraId="0557A281" w14:textId="77777777" w:rsidR="00267476" w:rsidRDefault="00267476"/>
                  </w:txbxContent>
                </v:textbox>
              </v:shape>
            </w:pict>
          </mc:Fallback>
        </mc:AlternateContent>
      </w:r>
    </w:p>
    <w:p w14:paraId="1EC5104A" w14:textId="77777777" w:rsidR="00267476" w:rsidRDefault="00267476" w:rsidP="00762936">
      <w:pPr>
        <w:jc w:val="center"/>
        <w:rPr>
          <w:rFonts w:ascii="Garamond" w:hAnsi="Garamond" w:cs="Arial"/>
          <w:b/>
          <w:color w:val="222222"/>
          <w:sz w:val="28"/>
          <w:szCs w:val="20"/>
        </w:rPr>
      </w:pPr>
    </w:p>
    <w:p w14:paraId="090EB7F5" w14:textId="77777777" w:rsidR="001D552D" w:rsidRDefault="001D552D" w:rsidP="00762936">
      <w:pPr>
        <w:jc w:val="center"/>
        <w:rPr>
          <w:rFonts w:ascii="Garamond" w:hAnsi="Garamond" w:cs="Arial"/>
          <w:b/>
          <w:color w:val="222222"/>
          <w:sz w:val="32"/>
          <w:szCs w:val="20"/>
        </w:rPr>
      </w:pPr>
    </w:p>
    <w:p w14:paraId="14B3FA03" w14:textId="77777777" w:rsidR="001D552D" w:rsidRDefault="001D552D" w:rsidP="00762936">
      <w:pPr>
        <w:jc w:val="center"/>
        <w:rPr>
          <w:rFonts w:ascii="Garamond" w:hAnsi="Garamond" w:cs="Arial"/>
          <w:b/>
          <w:color w:val="222222"/>
          <w:sz w:val="32"/>
          <w:szCs w:val="20"/>
        </w:rPr>
      </w:pPr>
    </w:p>
    <w:p w14:paraId="578B0DEB" w14:textId="77777777" w:rsidR="001D552D" w:rsidRDefault="001D552D" w:rsidP="00762936">
      <w:pPr>
        <w:jc w:val="center"/>
        <w:rPr>
          <w:rFonts w:ascii="Garamond" w:hAnsi="Garamond" w:cs="Arial"/>
          <w:b/>
          <w:color w:val="222222"/>
          <w:sz w:val="32"/>
          <w:szCs w:val="20"/>
        </w:rPr>
      </w:pPr>
    </w:p>
    <w:p w14:paraId="0CA1DF7E" w14:textId="77777777" w:rsidR="00267476" w:rsidRPr="008F7E78" w:rsidRDefault="00267476" w:rsidP="00762936">
      <w:pPr>
        <w:jc w:val="center"/>
        <w:rPr>
          <w:rFonts w:ascii="Garamond" w:hAnsi="Garamond" w:cs="Arial"/>
          <w:b/>
          <w:color w:val="222222"/>
          <w:sz w:val="32"/>
          <w:szCs w:val="20"/>
        </w:rPr>
      </w:pPr>
      <w:r w:rsidRPr="008F7E78">
        <w:rPr>
          <w:rFonts w:ascii="Garamond" w:hAnsi="Garamond" w:cs="Arial"/>
          <w:b/>
          <w:color w:val="222222"/>
          <w:sz w:val="32"/>
          <w:szCs w:val="20"/>
        </w:rPr>
        <w:t>Prevention through Design Student Engineering Education Initiative</w:t>
      </w:r>
    </w:p>
    <w:p w14:paraId="3907A690" w14:textId="77777777" w:rsidR="00267476" w:rsidRPr="008F7E78" w:rsidRDefault="00267476" w:rsidP="00A225B5">
      <w:pPr>
        <w:jc w:val="center"/>
        <w:rPr>
          <w:rFonts w:ascii="Arial" w:hAnsi="Arial" w:cs="Arial"/>
          <w:b/>
          <w:noProof/>
          <w:color w:val="222222"/>
          <w:szCs w:val="20"/>
        </w:rPr>
      </w:pPr>
      <w:r w:rsidRPr="008F7E78">
        <w:rPr>
          <w:rFonts w:ascii="Arial" w:hAnsi="Arial" w:cs="Arial"/>
          <w:color w:val="222222"/>
          <w:szCs w:val="20"/>
        </w:rPr>
        <w:br/>
      </w:r>
      <w:r w:rsidRPr="008F7E78">
        <w:rPr>
          <w:rFonts w:ascii="Arial" w:hAnsi="Arial" w:cs="Arial"/>
          <w:b/>
          <w:noProof/>
          <w:color w:val="222222"/>
          <w:szCs w:val="20"/>
        </w:rPr>
        <w:t>Application Form</w:t>
      </w:r>
    </w:p>
    <w:p w14:paraId="758DA838" w14:textId="4BD7F3F7" w:rsidR="009E381C" w:rsidRDefault="00267476" w:rsidP="00463C59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color w:val="222222"/>
          <w:sz w:val="20"/>
          <w:szCs w:val="20"/>
        </w:rPr>
        <w:t xml:space="preserve">Thank you for your interest in applying to the </w:t>
      </w:r>
      <w:r w:rsidR="0027105E">
        <w:rPr>
          <w:rFonts w:ascii="Arial" w:hAnsi="Arial" w:cs="Arial"/>
          <w:color w:val="222222"/>
          <w:sz w:val="20"/>
          <w:szCs w:val="20"/>
        </w:rPr>
        <w:t xml:space="preserve">IAS </w:t>
      </w:r>
      <w:r>
        <w:rPr>
          <w:rFonts w:ascii="Arial" w:hAnsi="Arial" w:cs="Arial"/>
          <w:color w:val="222222"/>
          <w:sz w:val="20"/>
          <w:szCs w:val="20"/>
        </w:rPr>
        <w:t xml:space="preserve">Electrical Safety Prevention through Design Student Engineering Education Initiative! Please complete this application form and return by email by </w:t>
      </w:r>
      <w:r w:rsidR="00463C59">
        <w:rPr>
          <w:rFonts w:ascii="Arial" w:hAnsi="Arial" w:cs="Arial"/>
          <w:b/>
          <w:color w:val="222222"/>
          <w:sz w:val="20"/>
          <w:szCs w:val="20"/>
        </w:rPr>
        <w:t>December</w:t>
      </w:r>
      <w:r w:rsidR="00EF29A8" w:rsidRPr="00B7765D">
        <w:rPr>
          <w:rFonts w:ascii="Arial" w:hAnsi="Arial" w:cs="Arial"/>
          <w:b/>
          <w:color w:val="222222"/>
          <w:sz w:val="20"/>
          <w:szCs w:val="20"/>
        </w:rPr>
        <w:t xml:space="preserve"> </w:t>
      </w:r>
      <w:r w:rsidR="007B3FC1">
        <w:rPr>
          <w:rFonts w:ascii="Arial" w:hAnsi="Arial" w:cs="Arial"/>
          <w:b/>
          <w:color w:val="222222"/>
          <w:sz w:val="20"/>
          <w:szCs w:val="20"/>
        </w:rPr>
        <w:t>31</w:t>
      </w:r>
      <w:r>
        <w:rPr>
          <w:rFonts w:ascii="Arial" w:hAnsi="Arial" w:cs="Arial"/>
          <w:color w:val="222222"/>
          <w:sz w:val="20"/>
          <w:szCs w:val="20"/>
        </w:rPr>
        <w:t xml:space="preserve"> to </w:t>
      </w:r>
      <w:r w:rsidRPr="00762936">
        <w:rPr>
          <w:rFonts w:ascii="Arial" w:hAnsi="Arial" w:cs="Arial"/>
          <w:sz w:val="20"/>
          <w:szCs w:val="20"/>
        </w:rPr>
        <w:t xml:space="preserve">the Program </w:t>
      </w:r>
      <w:r w:rsidR="001528D3">
        <w:rPr>
          <w:rFonts w:ascii="Arial" w:hAnsi="Arial" w:cs="Arial"/>
          <w:sz w:val="20"/>
          <w:szCs w:val="20"/>
        </w:rPr>
        <w:t>Coordinator</w:t>
      </w:r>
      <w:r w:rsidR="00352181">
        <w:rPr>
          <w:rFonts w:ascii="Arial" w:hAnsi="Arial" w:cs="Arial"/>
          <w:sz w:val="20"/>
          <w:szCs w:val="20"/>
        </w:rPr>
        <w:t xml:space="preserve"> (noted at the bottom of this form) </w:t>
      </w:r>
      <w:r w:rsidR="009E381C">
        <w:rPr>
          <w:rFonts w:ascii="Arial" w:hAnsi="Arial" w:cs="Arial"/>
          <w:sz w:val="20"/>
          <w:szCs w:val="20"/>
        </w:rPr>
        <w:t xml:space="preserve">in </w:t>
      </w:r>
      <w:r w:rsidR="001528D3" w:rsidRPr="00F71F49">
        <w:rPr>
          <w:rFonts w:ascii="Arial" w:hAnsi="Arial" w:cs="Arial"/>
          <w:sz w:val="20"/>
          <w:szCs w:val="20"/>
          <w:u w:val="single"/>
        </w:rPr>
        <w:t xml:space="preserve">ONE </w:t>
      </w:r>
      <w:r w:rsidR="009E381C" w:rsidRPr="00F71F49">
        <w:rPr>
          <w:rFonts w:ascii="Arial" w:hAnsi="Arial" w:cs="Arial"/>
          <w:sz w:val="20"/>
          <w:szCs w:val="20"/>
          <w:u w:val="single"/>
        </w:rPr>
        <w:t>pdf document</w:t>
      </w:r>
      <w:r w:rsidR="009E381C">
        <w:rPr>
          <w:rFonts w:ascii="Arial" w:hAnsi="Arial" w:cs="Arial"/>
          <w:sz w:val="20"/>
          <w:szCs w:val="20"/>
        </w:rPr>
        <w:t xml:space="preserve">. </w:t>
      </w:r>
      <w:r w:rsidR="008F7E78">
        <w:rPr>
          <w:rFonts w:ascii="Arial" w:hAnsi="Arial" w:cs="Arial"/>
          <w:sz w:val="20"/>
          <w:szCs w:val="20"/>
        </w:rPr>
        <w:t xml:space="preserve">You may work in collaboration with your graduate advisor. </w:t>
      </w:r>
    </w:p>
    <w:p w14:paraId="567B583D" w14:textId="77777777" w:rsidR="009E381C" w:rsidRDefault="009E381C" w:rsidP="009E381C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n your application, please include: </w:t>
      </w:r>
    </w:p>
    <w:p w14:paraId="54F50B94" w14:textId="77777777" w:rsidR="00B7765D" w:rsidRPr="009E381C" w:rsidRDefault="009E381C" w:rsidP="009E381C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B7765D" w:rsidRPr="009E381C">
        <w:rPr>
          <w:rFonts w:ascii="Arial" w:hAnsi="Arial" w:cs="Arial"/>
          <w:sz w:val="20"/>
          <w:szCs w:val="20"/>
        </w:rPr>
        <w:t xml:space="preserve">wo letters of recommendation from current or past graduate professors. </w:t>
      </w:r>
    </w:p>
    <w:p w14:paraId="57CA0A6D" w14:textId="77777777" w:rsidR="00B7765D" w:rsidRDefault="00B7765D" w:rsidP="00B7765D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CFED362" w14:textId="77777777" w:rsidR="00B7765D" w:rsidRDefault="00B7765D" w:rsidP="009E381C">
      <w:pPr>
        <w:pStyle w:val="ListParagraph"/>
        <w:spacing w:after="0" w:line="240" w:lineRule="auto"/>
        <w:ind w:left="14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and-</w:t>
      </w:r>
    </w:p>
    <w:p w14:paraId="570043FF" w14:textId="77777777" w:rsidR="00B7765D" w:rsidRDefault="00B7765D" w:rsidP="00B7765D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03D6EF8" w14:textId="77777777" w:rsidR="00B7765D" w:rsidRDefault="008F7E78" w:rsidP="009E381C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F7E78">
        <w:rPr>
          <w:rFonts w:ascii="Arial" w:hAnsi="Arial" w:cs="Arial"/>
          <w:b/>
          <w:sz w:val="20"/>
          <w:szCs w:val="20"/>
        </w:rPr>
        <w:t xml:space="preserve">Electrical Safety Course Option: </w:t>
      </w:r>
      <w:r w:rsidR="00B7765D" w:rsidRPr="00B7765D">
        <w:rPr>
          <w:rFonts w:ascii="Arial" w:hAnsi="Arial" w:cs="Arial"/>
          <w:sz w:val="20"/>
          <w:szCs w:val="20"/>
        </w:rPr>
        <w:t xml:space="preserve">An </w:t>
      </w:r>
      <w:r w:rsidR="009E381C">
        <w:rPr>
          <w:rFonts w:ascii="Arial" w:hAnsi="Arial" w:cs="Arial"/>
          <w:sz w:val="20"/>
          <w:szCs w:val="20"/>
        </w:rPr>
        <w:t>abstract</w:t>
      </w:r>
      <w:r w:rsidR="00B7765D">
        <w:rPr>
          <w:rFonts w:ascii="Arial" w:hAnsi="Arial" w:cs="Arial"/>
          <w:sz w:val="20"/>
          <w:szCs w:val="20"/>
        </w:rPr>
        <w:t xml:space="preserve"> (less than </w:t>
      </w:r>
      <w:r w:rsidR="009E381C">
        <w:rPr>
          <w:rFonts w:ascii="Arial" w:hAnsi="Arial" w:cs="Arial"/>
          <w:sz w:val="20"/>
          <w:szCs w:val="20"/>
        </w:rPr>
        <w:t>200</w:t>
      </w:r>
      <w:r w:rsidR="00B7765D">
        <w:rPr>
          <w:rFonts w:ascii="Arial" w:hAnsi="Arial" w:cs="Arial"/>
          <w:sz w:val="20"/>
          <w:szCs w:val="20"/>
        </w:rPr>
        <w:t xml:space="preserve"> words) </w:t>
      </w:r>
      <w:r w:rsidR="00B7765D" w:rsidRPr="00B7765D">
        <w:rPr>
          <w:rFonts w:ascii="Arial" w:hAnsi="Arial" w:cs="Arial"/>
          <w:sz w:val="20"/>
          <w:szCs w:val="20"/>
        </w:rPr>
        <w:t xml:space="preserve">addressing: </w:t>
      </w:r>
      <w:r w:rsidR="009E381C">
        <w:rPr>
          <w:rFonts w:ascii="Arial" w:hAnsi="Arial" w:cs="Arial"/>
          <w:sz w:val="20"/>
          <w:szCs w:val="20"/>
        </w:rPr>
        <w:t>“How I would design a college course about electrical safety.” Include: w</w:t>
      </w:r>
      <w:r w:rsidR="00267476" w:rsidRPr="00B7765D">
        <w:rPr>
          <w:rFonts w:ascii="Arial" w:hAnsi="Arial" w:cs="Arial"/>
          <w:sz w:val="20"/>
          <w:szCs w:val="20"/>
        </w:rPr>
        <w:t>hy</w:t>
      </w:r>
      <w:r w:rsidR="00EF29A8" w:rsidRPr="00B7765D">
        <w:rPr>
          <w:rFonts w:ascii="Arial" w:hAnsi="Arial" w:cs="Arial"/>
          <w:sz w:val="20"/>
          <w:szCs w:val="20"/>
        </w:rPr>
        <w:t xml:space="preserve"> electrical safety should be </w:t>
      </w:r>
      <w:r w:rsidR="00267476" w:rsidRPr="00B7765D">
        <w:rPr>
          <w:rFonts w:ascii="Arial" w:hAnsi="Arial" w:cs="Arial"/>
          <w:sz w:val="20"/>
          <w:szCs w:val="20"/>
        </w:rPr>
        <w:t>component of any university</w:t>
      </w:r>
      <w:r w:rsidR="00B7765D">
        <w:rPr>
          <w:rFonts w:ascii="Arial" w:hAnsi="Arial" w:cs="Arial"/>
          <w:sz w:val="20"/>
          <w:szCs w:val="20"/>
        </w:rPr>
        <w:t>’s</w:t>
      </w:r>
      <w:r w:rsidR="00267476" w:rsidRPr="00B7765D">
        <w:rPr>
          <w:rFonts w:ascii="Arial" w:hAnsi="Arial" w:cs="Arial"/>
          <w:sz w:val="20"/>
          <w:szCs w:val="20"/>
        </w:rPr>
        <w:t xml:space="preserve"> engineering program</w:t>
      </w:r>
      <w:r w:rsidR="009E381C">
        <w:rPr>
          <w:rFonts w:ascii="Arial" w:hAnsi="Arial" w:cs="Arial"/>
          <w:sz w:val="20"/>
          <w:szCs w:val="20"/>
        </w:rPr>
        <w:t>; a brief description of the projects or assignments you would include as part of this course</w:t>
      </w:r>
      <w:r w:rsidR="00267476" w:rsidRPr="00B7765D">
        <w:rPr>
          <w:rFonts w:ascii="Arial" w:hAnsi="Arial" w:cs="Arial"/>
          <w:sz w:val="20"/>
          <w:szCs w:val="20"/>
        </w:rPr>
        <w:t>.</w:t>
      </w:r>
      <w:r w:rsidR="00B7765D" w:rsidRPr="00B7765D">
        <w:rPr>
          <w:rFonts w:ascii="Arial" w:hAnsi="Arial" w:cs="Arial"/>
          <w:sz w:val="20"/>
          <w:szCs w:val="20"/>
        </w:rPr>
        <w:t xml:space="preserve"> </w:t>
      </w:r>
      <w:r w:rsidR="009E381C">
        <w:rPr>
          <w:rFonts w:ascii="Arial" w:hAnsi="Arial" w:cs="Arial"/>
          <w:sz w:val="20"/>
          <w:szCs w:val="20"/>
        </w:rPr>
        <w:t>After your abstract, not to be included in your word count, c</w:t>
      </w:r>
      <w:r w:rsidR="00B7765D" w:rsidRPr="00B7765D">
        <w:rPr>
          <w:rFonts w:ascii="Arial" w:hAnsi="Arial" w:cs="Arial"/>
          <w:sz w:val="20"/>
          <w:szCs w:val="20"/>
        </w:rPr>
        <w:t>ite</w:t>
      </w:r>
      <w:r w:rsidR="00B7765D">
        <w:rPr>
          <w:rFonts w:ascii="Arial" w:hAnsi="Arial" w:cs="Arial"/>
          <w:sz w:val="20"/>
          <w:szCs w:val="20"/>
        </w:rPr>
        <w:t xml:space="preserve"> at least</w:t>
      </w:r>
      <w:r w:rsidR="00B7765D" w:rsidRPr="00B7765D">
        <w:rPr>
          <w:rFonts w:ascii="Arial" w:hAnsi="Arial" w:cs="Arial"/>
          <w:sz w:val="20"/>
          <w:szCs w:val="20"/>
        </w:rPr>
        <w:t xml:space="preserve"> </w:t>
      </w:r>
      <w:r w:rsidR="00EF29A8" w:rsidRPr="00B7765D">
        <w:rPr>
          <w:rFonts w:ascii="Arial" w:hAnsi="Arial" w:cs="Arial"/>
          <w:sz w:val="20"/>
          <w:szCs w:val="20"/>
        </w:rPr>
        <w:t>three peer reviewed pa</w:t>
      </w:r>
      <w:r w:rsidR="009E381C">
        <w:rPr>
          <w:rFonts w:ascii="Arial" w:hAnsi="Arial" w:cs="Arial"/>
          <w:sz w:val="20"/>
          <w:szCs w:val="20"/>
        </w:rPr>
        <w:t>pers that support your perspective.</w:t>
      </w:r>
    </w:p>
    <w:p w14:paraId="0FD6F810" w14:textId="77777777" w:rsidR="00B7765D" w:rsidRDefault="00B7765D" w:rsidP="00B7765D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4F73ABB" w14:textId="77777777" w:rsidR="00B7765D" w:rsidRDefault="00B7765D" w:rsidP="009E381C">
      <w:pPr>
        <w:pStyle w:val="ListParagraph"/>
        <w:spacing w:after="0" w:line="240" w:lineRule="auto"/>
        <w:ind w:left="14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or-</w:t>
      </w:r>
    </w:p>
    <w:p w14:paraId="5B94E542" w14:textId="77777777" w:rsidR="00B7765D" w:rsidRDefault="00B7765D" w:rsidP="00B7765D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A2C0032" w14:textId="77777777" w:rsidR="00B7765D" w:rsidRDefault="008F7E78" w:rsidP="009E381C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F7E78">
        <w:rPr>
          <w:rFonts w:ascii="Arial" w:hAnsi="Arial" w:cs="Arial"/>
          <w:b/>
          <w:sz w:val="20"/>
          <w:szCs w:val="20"/>
        </w:rPr>
        <w:t>Research Option:</w:t>
      </w:r>
      <w:r>
        <w:rPr>
          <w:rFonts w:ascii="Arial" w:hAnsi="Arial" w:cs="Arial"/>
          <w:sz w:val="20"/>
          <w:szCs w:val="20"/>
        </w:rPr>
        <w:t xml:space="preserve"> </w:t>
      </w:r>
      <w:r w:rsidR="00B7765D" w:rsidRPr="00B7765D">
        <w:rPr>
          <w:rFonts w:ascii="Arial" w:hAnsi="Arial" w:cs="Arial"/>
          <w:sz w:val="20"/>
          <w:szCs w:val="20"/>
        </w:rPr>
        <w:t xml:space="preserve">An </w:t>
      </w:r>
      <w:r w:rsidR="009E381C">
        <w:rPr>
          <w:rFonts w:ascii="Arial" w:hAnsi="Arial" w:cs="Arial"/>
          <w:sz w:val="20"/>
          <w:szCs w:val="20"/>
        </w:rPr>
        <w:t>abstract</w:t>
      </w:r>
      <w:r w:rsidR="00B7765D" w:rsidRPr="00B7765D">
        <w:rPr>
          <w:rFonts w:ascii="Arial" w:hAnsi="Arial" w:cs="Arial"/>
          <w:sz w:val="20"/>
          <w:szCs w:val="20"/>
        </w:rPr>
        <w:t xml:space="preserve"> </w:t>
      </w:r>
      <w:r w:rsidR="009E381C">
        <w:rPr>
          <w:rFonts w:ascii="Arial" w:hAnsi="Arial" w:cs="Arial"/>
          <w:sz w:val="20"/>
          <w:szCs w:val="20"/>
        </w:rPr>
        <w:t>(less than 2</w:t>
      </w:r>
      <w:r w:rsidR="00B7765D">
        <w:rPr>
          <w:rFonts w:ascii="Arial" w:hAnsi="Arial" w:cs="Arial"/>
          <w:sz w:val="20"/>
          <w:szCs w:val="20"/>
        </w:rPr>
        <w:t xml:space="preserve">00 words) </w:t>
      </w:r>
      <w:r w:rsidR="00B7765D" w:rsidRPr="00B7765D">
        <w:rPr>
          <w:rFonts w:ascii="Arial" w:hAnsi="Arial" w:cs="Arial"/>
          <w:sz w:val="20"/>
          <w:szCs w:val="20"/>
        </w:rPr>
        <w:t>addressing: How your own research</w:t>
      </w:r>
      <w:r w:rsidR="009E381C">
        <w:rPr>
          <w:rFonts w:ascii="Arial" w:hAnsi="Arial" w:cs="Arial"/>
          <w:sz w:val="20"/>
          <w:szCs w:val="20"/>
        </w:rPr>
        <w:t xml:space="preserve"> makes an important</w:t>
      </w:r>
      <w:r w:rsidR="00B7765D" w:rsidRPr="00B7765D">
        <w:rPr>
          <w:rFonts w:ascii="Arial" w:hAnsi="Arial" w:cs="Arial"/>
          <w:sz w:val="20"/>
          <w:szCs w:val="20"/>
        </w:rPr>
        <w:t xml:space="preserve"> contribut</w:t>
      </w:r>
      <w:r w:rsidR="009E381C">
        <w:rPr>
          <w:rFonts w:ascii="Arial" w:hAnsi="Arial" w:cs="Arial"/>
          <w:sz w:val="20"/>
          <w:szCs w:val="20"/>
        </w:rPr>
        <w:t>ion</w:t>
      </w:r>
      <w:r w:rsidR="00B7765D" w:rsidRPr="00B7765D">
        <w:rPr>
          <w:rFonts w:ascii="Arial" w:hAnsi="Arial" w:cs="Arial"/>
          <w:sz w:val="20"/>
          <w:szCs w:val="20"/>
        </w:rPr>
        <w:t xml:space="preserve"> to the field of electrical safety.</w:t>
      </w:r>
    </w:p>
    <w:p w14:paraId="05107B99" w14:textId="77777777" w:rsidR="00B7765D" w:rsidRDefault="00B7765D" w:rsidP="00446171">
      <w:pPr>
        <w:jc w:val="center"/>
        <w:rPr>
          <w:rStyle w:val="apple-converted-space"/>
          <w:rFonts w:ascii="Arial" w:hAnsi="Arial" w:cs="Arial"/>
          <w:color w:val="222222"/>
          <w:sz w:val="20"/>
          <w:szCs w:val="20"/>
        </w:rPr>
      </w:pPr>
    </w:p>
    <w:p w14:paraId="646252C1" w14:textId="77777777" w:rsidR="00267476" w:rsidRPr="009E381C" w:rsidRDefault="00267476" w:rsidP="00446171">
      <w:pPr>
        <w:jc w:val="center"/>
        <w:rPr>
          <w:rStyle w:val="apple-converted-space"/>
          <w:rFonts w:ascii="Arial" w:hAnsi="Arial" w:cs="Arial"/>
          <w:b/>
          <w:color w:val="222222"/>
          <w:sz w:val="20"/>
          <w:szCs w:val="20"/>
        </w:rPr>
      </w:pPr>
      <w:r w:rsidRPr="009E381C">
        <w:rPr>
          <w:rStyle w:val="apple-converted-space"/>
          <w:rFonts w:ascii="Arial" w:hAnsi="Arial" w:cs="Arial"/>
          <w:b/>
          <w:color w:val="222222"/>
          <w:sz w:val="20"/>
          <w:szCs w:val="20"/>
        </w:rPr>
        <w:t>Applicant Information</w:t>
      </w:r>
    </w:p>
    <w:p w14:paraId="2B0D9C78" w14:textId="77777777" w:rsidR="002B5F2B" w:rsidRDefault="002B5F2B" w:rsidP="008F7E78">
      <w:pPr>
        <w:spacing w:line="360" w:lineRule="auto"/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t>Last Name: _________________</w:t>
      </w:r>
      <w:r w:rsidR="00DD1411">
        <w:rPr>
          <w:rStyle w:val="apple-converted-space"/>
          <w:rFonts w:ascii="Arial" w:hAnsi="Arial" w:cs="Arial"/>
          <w:color w:val="222222"/>
          <w:sz w:val="20"/>
          <w:szCs w:val="20"/>
        </w:rPr>
        <w:t>_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>_</w:t>
      </w:r>
      <w:r w:rsidR="00267476">
        <w:rPr>
          <w:rStyle w:val="apple-converted-space"/>
          <w:rFonts w:ascii="Arial" w:hAnsi="Arial" w:cs="Arial"/>
          <w:color w:val="222222"/>
          <w:sz w:val="20"/>
          <w:szCs w:val="20"/>
        </w:rPr>
        <w:t>________ First Name: ____</w:t>
      </w:r>
      <w:r w:rsidR="00DD1411">
        <w:rPr>
          <w:rStyle w:val="apple-converted-space"/>
          <w:rFonts w:ascii="Arial" w:hAnsi="Arial" w:cs="Arial"/>
          <w:color w:val="222222"/>
          <w:sz w:val="20"/>
          <w:szCs w:val="20"/>
        </w:rPr>
        <w:t>____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>____________</w:t>
      </w:r>
      <w:r w:rsidR="00267476">
        <w:rPr>
          <w:rStyle w:val="apple-converted-space"/>
          <w:rFonts w:ascii="Arial" w:hAnsi="Arial" w:cs="Arial"/>
          <w:color w:val="222222"/>
          <w:sz w:val="20"/>
          <w:szCs w:val="20"/>
        </w:rPr>
        <w:t>______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 Sex:  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sym w:font="Symbol" w:char="F0A0"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Male    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sym w:font="Symbol" w:char="F0A0"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Female                    </w:t>
      </w:r>
    </w:p>
    <w:p w14:paraId="44385FB7" w14:textId="77777777" w:rsidR="00267476" w:rsidRDefault="00267476" w:rsidP="008F7E78">
      <w:pPr>
        <w:spacing w:line="360" w:lineRule="auto"/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t>University: _____________</w:t>
      </w:r>
      <w:r w:rsidR="00DD1411">
        <w:rPr>
          <w:rStyle w:val="apple-converted-space"/>
          <w:rFonts w:ascii="Arial" w:hAnsi="Arial" w:cs="Arial"/>
          <w:color w:val="222222"/>
          <w:sz w:val="20"/>
          <w:szCs w:val="20"/>
        </w:rPr>
        <w:t>________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>____________________________________________________________</w:t>
      </w:r>
    </w:p>
    <w:p w14:paraId="41BCCB31" w14:textId="77777777" w:rsidR="00DD1411" w:rsidRDefault="00DD1411" w:rsidP="008F7E78">
      <w:pPr>
        <w:spacing w:line="360" w:lineRule="auto"/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t>University Address: __________________________________________________________________________</w:t>
      </w:r>
    </w:p>
    <w:p w14:paraId="02CBFD3B" w14:textId="77777777" w:rsidR="00DD1411" w:rsidRDefault="00DD1411" w:rsidP="008F7E78">
      <w:pPr>
        <w:spacing w:line="360" w:lineRule="auto"/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t>University Country: __________________________________________________________________________</w:t>
      </w:r>
    </w:p>
    <w:p w14:paraId="66BE7F85" w14:textId="77777777" w:rsidR="00267476" w:rsidRDefault="00267476" w:rsidP="008F7E78">
      <w:pPr>
        <w:spacing w:line="360" w:lineRule="auto"/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t>Department: _____________________________ Advisor: ________________</w:t>
      </w:r>
      <w:r w:rsidR="00DD1411">
        <w:rPr>
          <w:rStyle w:val="apple-converted-space"/>
          <w:rFonts w:ascii="Arial" w:hAnsi="Arial" w:cs="Arial"/>
          <w:color w:val="222222"/>
          <w:sz w:val="20"/>
          <w:szCs w:val="20"/>
        </w:rPr>
        <w:t>________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>___________________</w:t>
      </w:r>
    </w:p>
    <w:p w14:paraId="352F0F46" w14:textId="77777777" w:rsidR="00DD1411" w:rsidRDefault="00DD1411" w:rsidP="008F7E78">
      <w:pPr>
        <w:spacing w:line="360" w:lineRule="auto"/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t>Email address: ____________________________________________________________________</w:t>
      </w:r>
    </w:p>
    <w:p w14:paraId="6969C7DE" w14:textId="77777777" w:rsidR="00267476" w:rsidRDefault="00EF29A8" w:rsidP="008F7E78">
      <w:pPr>
        <w:spacing w:line="360" w:lineRule="auto"/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Degree to be obtained:  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sym w:font="Symbol" w:char="F0A0"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M.S.    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sym w:font="Symbol" w:char="F0A0"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Ph.D.                    </w:t>
      </w:r>
      <w:r w:rsidR="00267476">
        <w:rPr>
          <w:rStyle w:val="apple-converted-space"/>
          <w:rFonts w:ascii="Arial" w:hAnsi="Arial" w:cs="Arial"/>
          <w:color w:val="222222"/>
          <w:sz w:val="20"/>
          <w:szCs w:val="20"/>
        </w:rPr>
        <w:t>Expected graduation year: ____________________</w:t>
      </w:r>
    </w:p>
    <w:p w14:paraId="1A258EE1" w14:textId="77777777" w:rsidR="008F7E78" w:rsidRDefault="008F7E78">
      <w:pPr>
        <w:spacing w:after="0" w:line="240" w:lineRule="auto"/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br w:type="page"/>
      </w:r>
    </w:p>
    <w:p w14:paraId="72937286" w14:textId="77777777" w:rsidR="00B7765D" w:rsidRDefault="008F7E78" w:rsidP="00B7765D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Develop the abstract that you submitted for your application into a poster presentation.</w:t>
      </w:r>
    </w:p>
    <w:p w14:paraId="1D9D784A" w14:textId="77777777" w:rsidR="008F7E78" w:rsidRDefault="008F7E78" w:rsidP="00B7765D">
      <w:pPr>
        <w:pStyle w:val="ListParagraph"/>
        <w:spacing w:after="0" w:line="240" w:lineRule="auto"/>
        <w:ind w:left="0"/>
        <w:jc w:val="both"/>
        <w:rPr>
          <w:rFonts w:ascii="Arial" w:hAnsi="Arial" w:cs="Arial"/>
          <w:i/>
          <w:sz w:val="20"/>
          <w:szCs w:val="20"/>
        </w:rPr>
      </w:pPr>
    </w:p>
    <w:p w14:paraId="3D1C813B" w14:textId="57E33A58" w:rsidR="008F7E78" w:rsidRDefault="008F7E78" w:rsidP="008F7E7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F7E78">
        <w:rPr>
          <w:rFonts w:ascii="Arial" w:hAnsi="Arial" w:cs="Arial"/>
          <w:b/>
          <w:sz w:val="20"/>
          <w:szCs w:val="20"/>
        </w:rPr>
        <w:t xml:space="preserve">Electrical Safety Course Option: </w:t>
      </w:r>
      <w:r w:rsidRPr="008F7E78">
        <w:rPr>
          <w:rFonts w:ascii="Arial" w:hAnsi="Arial" w:cs="Arial"/>
          <w:sz w:val="20"/>
          <w:szCs w:val="20"/>
        </w:rPr>
        <w:t xml:space="preserve">Tell us, in </w:t>
      </w:r>
      <w:r w:rsidR="001528D3">
        <w:rPr>
          <w:rFonts w:ascii="Arial" w:hAnsi="Arial" w:cs="Arial"/>
          <w:sz w:val="20"/>
          <w:szCs w:val="20"/>
        </w:rPr>
        <w:t xml:space="preserve">a </w:t>
      </w:r>
      <w:r w:rsidRPr="008F7E78">
        <w:rPr>
          <w:rFonts w:ascii="Arial" w:hAnsi="Arial" w:cs="Arial"/>
          <w:sz w:val="20"/>
          <w:szCs w:val="20"/>
        </w:rPr>
        <w:t>poster presentation form</w:t>
      </w:r>
      <w:r w:rsidR="001528D3">
        <w:rPr>
          <w:rFonts w:ascii="Arial" w:hAnsi="Arial" w:cs="Arial"/>
          <w:sz w:val="20"/>
          <w:szCs w:val="20"/>
        </w:rPr>
        <w:t>at</w:t>
      </w:r>
      <w:r w:rsidRPr="008F7E78">
        <w:rPr>
          <w:rFonts w:ascii="Arial" w:hAnsi="Arial" w:cs="Arial"/>
          <w:sz w:val="20"/>
          <w:szCs w:val="20"/>
        </w:rPr>
        <w:t xml:space="preserve">, about </w:t>
      </w:r>
      <w:r>
        <w:rPr>
          <w:rFonts w:ascii="Arial" w:hAnsi="Arial" w:cs="Arial"/>
          <w:sz w:val="20"/>
          <w:szCs w:val="20"/>
        </w:rPr>
        <w:t xml:space="preserve">how you would design a </w:t>
      </w:r>
      <w:r w:rsidRPr="008F7E78">
        <w:rPr>
          <w:rFonts w:ascii="Arial" w:hAnsi="Arial" w:cs="Arial"/>
          <w:sz w:val="20"/>
          <w:szCs w:val="20"/>
        </w:rPr>
        <w:t xml:space="preserve">college level </w:t>
      </w:r>
      <w:r>
        <w:rPr>
          <w:rFonts w:ascii="Arial" w:hAnsi="Arial" w:cs="Arial"/>
          <w:sz w:val="20"/>
          <w:szCs w:val="20"/>
        </w:rPr>
        <w:t>course about electrical safety. Include: w</w:t>
      </w:r>
      <w:r w:rsidRPr="00B7765D">
        <w:rPr>
          <w:rFonts w:ascii="Arial" w:hAnsi="Arial" w:cs="Arial"/>
          <w:sz w:val="20"/>
          <w:szCs w:val="20"/>
        </w:rPr>
        <w:t xml:space="preserve">hy electrical safety </w:t>
      </w:r>
      <w:r>
        <w:rPr>
          <w:rFonts w:ascii="Arial" w:hAnsi="Arial" w:cs="Arial"/>
          <w:sz w:val="20"/>
          <w:szCs w:val="20"/>
        </w:rPr>
        <w:t xml:space="preserve">is an important component of engineering programs, include a description of the topics you would include, a description of the projects or assignments you would include, and a reading list of about 10 journal articles, book chapters, and textbooks that you would include.  </w:t>
      </w:r>
    </w:p>
    <w:p w14:paraId="09967FD1" w14:textId="77777777" w:rsidR="008F7E78" w:rsidRDefault="008F7E78" w:rsidP="008F7E78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2E1D520" w14:textId="77777777" w:rsidR="00C02527" w:rsidRDefault="008F7E78" w:rsidP="00C02527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F7E78">
        <w:rPr>
          <w:rFonts w:ascii="Arial" w:hAnsi="Arial" w:cs="Arial"/>
          <w:b/>
          <w:sz w:val="20"/>
          <w:szCs w:val="20"/>
        </w:rPr>
        <w:t>Research Option:</w:t>
      </w:r>
      <w:r>
        <w:rPr>
          <w:rFonts w:ascii="Arial" w:hAnsi="Arial" w:cs="Arial"/>
          <w:sz w:val="20"/>
          <w:szCs w:val="20"/>
        </w:rPr>
        <w:t xml:space="preserve"> Tell us, in </w:t>
      </w:r>
      <w:r w:rsidR="001528D3">
        <w:rPr>
          <w:rFonts w:ascii="Arial" w:hAnsi="Arial" w:cs="Arial"/>
          <w:sz w:val="20"/>
          <w:szCs w:val="20"/>
        </w:rPr>
        <w:t xml:space="preserve">a </w:t>
      </w:r>
      <w:r>
        <w:rPr>
          <w:rFonts w:ascii="Arial" w:hAnsi="Arial" w:cs="Arial"/>
          <w:sz w:val="20"/>
          <w:szCs w:val="20"/>
        </w:rPr>
        <w:t>poster presentation form</w:t>
      </w:r>
      <w:r w:rsidR="001528D3">
        <w:rPr>
          <w:rFonts w:ascii="Arial" w:hAnsi="Arial" w:cs="Arial"/>
          <w:sz w:val="20"/>
          <w:szCs w:val="20"/>
        </w:rPr>
        <w:t>at</w:t>
      </w:r>
      <w:r>
        <w:rPr>
          <w:rFonts w:ascii="Arial" w:hAnsi="Arial" w:cs="Arial"/>
          <w:sz w:val="20"/>
          <w:szCs w:val="20"/>
        </w:rPr>
        <w:t xml:space="preserve">, about your own research. Include an introduction that explains how your research contributes to the field of electrical safety. Next, describe your hypotheses, methods, and results.  </w:t>
      </w:r>
    </w:p>
    <w:p w14:paraId="11A35973" w14:textId="77777777" w:rsidR="00C02527" w:rsidRPr="00C02527" w:rsidRDefault="00C02527" w:rsidP="00C02527">
      <w:pPr>
        <w:pStyle w:val="ListParagraph"/>
        <w:rPr>
          <w:rFonts w:ascii="Arial" w:hAnsi="Arial" w:cs="Arial"/>
          <w:sz w:val="20"/>
          <w:szCs w:val="20"/>
        </w:rPr>
      </w:pPr>
    </w:p>
    <w:p w14:paraId="346E3BD6" w14:textId="2A64408B" w:rsidR="00BD34D0" w:rsidRPr="00C02527" w:rsidRDefault="002B5F2B" w:rsidP="00C02527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C02527">
        <w:rPr>
          <w:rFonts w:ascii="Arial" w:hAnsi="Arial" w:cs="Arial"/>
          <w:sz w:val="20"/>
          <w:szCs w:val="20"/>
        </w:rPr>
        <w:t>Templates to use for</w:t>
      </w:r>
      <w:r w:rsidR="00BD34D0" w:rsidRPr="00C02527">
        <w:rPr>
          <w:rFonts w:ascii="Arial" w:hAnsi="Arial" w:cs="Arial"/>
          <w:sz w:val="20"/>
          <w:szCs w:val="20"/>
        </w:rPr>
        <w:t xml:space="preserve"> both poster options ma</w:t>
      </w:r>
      <w:r w:rsidRPr="00C02527">
        <w:rPr>
          <w:rFonts w:ascii="Arial" w:hAnsi="Arial" w:cs="Arial"/>
          <w:sz w:val="20"/>
          <w:szCs w:val="20"/>
        </w:rPr>
        <w:t xml:space="preserve">y be viewed online at the </w:t>
      </w:r>
      <w:hyperlink r:id="rId10" w:history="1">
        <w:r w:rsidRPr="00C02527">
          <w:rPr>
            <w:rStyle w:val="Hyperlink"/>
            <w:rFonts w:ascii="Arial" w:hAnsi="Arial" w:cs="Arial"/>
            <w:sz w:val="20"/>
            <w:szCs w:val="20"/>
          </w:rPr>
          <w:t>IEEE IAS ESW Student page</w:t>
        </w:r>
      </w:hyperlink>
      <w:bookmarkStart w:id="0" w:name="_GoBack"/>
      <w:bookmarkEnd w:id="0"/>
      <w:r w:rsidRPr="00C02527">
        <w:rPr>
          <w:rFonts w:ascii="Arial" w:hAnsi="Arial" w:cs="Arial"/>
          <w:sz w:val="20"/>
          <w:szCs w:val="20"/>
        </w:rPr>
        <w:t>.</w:t>
      </w:r>
    </w:p>
    <w:p w14:paraId="713D6CEC" w14:textId="77777777" w:rsidR="00C02527" w:rsidRDefault="00C02527" w:rsidP="00C02527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5C887C6A" w14:textId="77777777" w:rsidR="00C02527" w:rsidRDefault="00C02527" w:rsidP="00C02527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7E91EAA1" w14:textId="77777777" w:rsidR="00C02527" w:rsidRDefault="00C02527" w:rsidP="000905F1">
      <w:pPr>
        <w:spacing w:after="0" w:line="240" w:lineRule="auto"/>
        <w:jc w:val="both"/>
        <w:rPr>
          <w:rStyle w:val="apple-converted-space"/>
          <w:rFonts w:ascii="Arial" w:hAnsi="Arial" w:cs="Arial"/>
          <w:color w:val="222222"/>
          <w:sz w:val="20"/>
          <w:szCs w:val="20"/>
        </w:rPr>
      </w:pPr>
      <w:r w:rsidRPr="009E381C"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The Electrical Safety Workshop runs from a 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>Tuesday</w:t>
      </w:r>
      <w:r w:rsidRPr="009E381C"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through a Friday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>, with Tutorials offered the preceding Monday</w:t>
      </w:r>
      <w:r w:rsidRPr="009E381C">
        <w:rPr>
          <w:rStyle w:val="apple-converted-space"/>
          <w:rFonts w:ascii="Arial" w:hAnsi="Arial" w:cs="Arial"/>
          <w:color w:val="222222"/>
          <w:sz w:val="20"/>
          <w:szCs w:val="20"/>
        </w:rPr>
        <w:t>. Which days will you attend the ESW, should you be selected as a recipient? Please consider that preference will be given to students who are able to attend the entirety of the workshop.</w:t>
      </w:r>
    </w:p>
    <w:p w14:paraId="3EE32D2E" w14:textId="77777777" w:rsidR="00C02527" w:rsidRDefault="00C02527" w:rsidP="00C02527">
      <w:pPr>
        <w:spacing w:after="0" w:line="240" w:lineRule="auto"/>
        <w:jc w:val="center"/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br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sym w:font="Symbol" w:char="F0A0"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Monday    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sym w:font="Symbol" w:char="F0A0"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Tuesday    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sym w:font="Symbol" w:char="F0A0"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Wednesday    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sym w:font="Symbol" w:char="F0A0"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Thursday    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sym w:font="Symbol" w:char="F0A0"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Friday</w:t>
      </w:r>
    </w:p>
    <w:p w14:paraId="2C491FF2" w14:textId="77777777" w:rsidR="00C02527" w:rsidRDefault="00C02527" w:rsidP="00C02527">
      <w:pPr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                 </w:t>
      </w:r>
    </w:p>
    <w:p w14:paraId="7B19D0E3" w14:textId="5C0C99B1" w:rsidR="00C02527" w:rsidRDefault="00C02527" w:rsidP="00E740B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f your application is selected, you will be asked to present the proposed research through a poster presentation at the ESW. Following to ESW</w:t>
      </w:r>
      <w:r w:rsidR="00F30EF6">
        <w:rPr>
          <w:rFonts w:ascii="Arial" w:hAnsi="Arial" w:cs="Arial"/>
          <w:sz w:val="20"/>
          <w:szCs w:val="20"/>
        </w:rPr>
        <w:t xml:space="preserve"> presentation</w:t>
      </w:r>
      <w:r>
        <w:rPr>
          <w:rFonts w:ascii="Arial" w:hAnsi="Arial" w:cs="Arial"/>
          <w:sz w:val="20"/>
          <w:szCs w:val="20"/>
        </w:rPr>
        <w:t xml:space="preserve">, the students will be </w:t>
      </w:r>
      <w:r w:rsidR="007C7C79">
        <w:rPr>
          <w:rFonts w:ascii="Arial" w:hAnsi="Arial" w:cs="Arial"/>
          <w:sz w:val="20"/>
          <w:szCs w:val="20"/>
        </w:rPr>
        <w:t>invited</w:t>
      </w:r>
      <w:r>
        <w:rPr>
          <w:rFonts w:ascii="Arial" w:hAnsi="Arial" w:cs="Arial"/>
          <w:sz w:val="20"/>
          <w:szCs w:val="20"/>
        </w:rPr>
        <w:t xml:space="preserve"> to </w:t>
      </w:r>
      <w:r w:rsidR="004936A7">
        <w:rPr>
          <w:rFonts w:ascii="Arial" w:hAnsi="Arial" w:cs="Arial"/>
          <w:sz w:val="20"/>
          <w:szCs w:val="20"/>
        </w:rPr>
        <w:t xml:space="preserve">write and </w:t>
      </w:r>
      <w:r>
        <w:rPr>
          <w:rFonts w:ascii="Arial" w:hAnsi="Arial" w:cs="Arial"/>
          <w:sz w:val="20"/>
          <w:szCs w:val="20"/>
        </w:rPr>
        <w:t xml:space="preserve">submit a full manuscript, specifically based on the presented research </w:t>
      </w:r>
      <w:r w:rsidR="00F30EF6">
        <w:rPr>
          <w:rFonts w:ascii="Arial" w:hAnsi="Arial" w:cs="Arial"/>
          <w:sz w:val="20"/>
          <w:szCs w:val="20"/>
        </w:rPr>
        <w:t>w</w:t>
      </w:r>
      <w:r w:rsidR="004936A7">
        <w:rPr>
          <w:rFonts w:ascii="Arial" w:hAnsi="Arial" w:cs="Arial"/>
          <w:sz w:val="20"/>
          <w:szCs w:val="20"/>
        </w:rPr>
        <w:t xml:space="preserve">ith the same title and </w:t>
      </w:r>
      <w:r w:rsidR="00D11342">
        <w:rPr>
          <w:rFonts w:ascii="Arial" w:hAnsi="Arial" w:cs="Arial"/>
          <w:sz w:val="20"/>
          <w:szCs w:val="20"/>
        </w:rPr>
        <w:t xml:space="preserve">on the same </w:t>
      </w:r>
      <w:r w:rsidR="004936A7">
        <w:rPr>
          <w:rFonts w:ascii="Arial" w:hAnsi="Arial" w:cs="Arial"/>
          <w:sz w:val="20"/>
          <w:szCs w:val="20"/>
        </w:rPr>
        <w:t>topic</w:t>
      </w:r>
      <w:r w:rsidR="00D11342">
        <w:rPr>
          <w:rFonts w:ascii="Arial" w:hAnsi="Arial" w:cs="Arial"/>
          <w:sz w:val="20"/>
          <w:szCs w:val="20"/>
        </w:rPr>
        <w:t xml:space="preserve">, </w:t>
      </w:r>
      <w:r w:rsidR="004936A7">
        <w:rPr>
          <w:rFonts w:ascii="Arial" w:hAnsi="Arial" w:cs="Arial"/>
          <w:sz w:val="20"/>
          <w:szCs w:val="20"/>
        </w:rPr>
        <w:t>for possible publi</w:t>
      </w:r>
      <w:r w:rsidR="00D11342">
        <w:rPr>
          <w:rFonts w:ascii="Arial" w:hAnsi="Arial" w:cs="Arial"/>
          <w:sz w:val="20"/>
          <w:szCs w:val="20"/>
        </w:rPr>
        <w:t xml:space="preserve">cation </w:t>
      </w:r>
      <w:r w:rsidR="004936A7">
        <w:rPr>
          <w:rFonts w:ascii="Arial" w:hAnsi="Arial" w:cs="Arial"/>
          <w:sz w:val="20"/>
          <w:szCs w:val="20"/>
        </w:rPr>
        <w:t xml:space="preserve">at IEEE Transactions on Industry Applications or IEEE Industry Applications Magazine. </w:t>
      </w:r>
      <w:r w:rsidR="00DD3012">
        <w:rPr>
          <w:rFonts w:ascii="Arial" w:hAnsi="Arial" w:cs="Arial"/>
          <w:sz w:val="20"/>
          <w:szCs w:val="20"/>
        </w:rPr>
        <w:t xml:space="preserve">The lead author should be a student followed by the academic advisor and collaborators, but the authors list and </w:t>
      </w:r>
      <w:r w:rsidR="00E740BB">
        <w:rPr>
          <w:rFonts w:ascii="Arial" w:hAnsi="Arial" w:cs="Arial"/>
          <w:sz w:val="20"/>
          <w:szCs w:val="20"/>
        </w:rPr>
        <w:t xml:space="preserve">the </w:t>
      </w:r>
      <w:r w:rsidR="00DD3012">
        <w:rPr>
          <w:rFonts w:ascii="Arial" w:hAnsi="Arial" w:cs="Arial"/>
          <w:sz w:val="20"/>
          <w:szCs w:val="20"/>
        </w:rPr>
        <w:t xml:space="preserve">order should remain unchanged through the process. </w:t>
      </w:r>
      <w:r w:rsidR="007C7C79">
        <w:rPr>
          <w:rFonts w:ascii="Arial" w:hAnsi="Arial" w:cs="Arial"/>
          <w:sz w:val="20"/>
          <w:szCs w:val="20"/>
        </w:rPr>
        <w:t>The submitted papers will be rigorously reviewed</w:t>
      </w:r>
      <w:r w:rsidR="00F30EF6">
        <w:rPr>
          <w:rFonts w:ascii="Arial" w:hAnsi="Arial" w:cs="Arial"/>
          <w:sz w:val="20"/>
          <w:szCs w:val="20"/>
        </w:rPr>
        <w:t xml:space="preserve"> by the technical committee, similar to any other technical publication in IEEE Industry Applications Society, and a decision will be made and communicated to the authors. </w:t>
      </w:r>
      <w:r w:rsidR="007C7C79">
        <w:rPr>
          <w:rFonts w:ascii="Arial" w:hAnsi="Arial" w:cs="Arial"/>
          <w:sz w:val="20"/>
          <w:szCs w:val="20"/>
        </w:rPr>
        <w:t xml:space="preserve"> </w:t>
      </w:r>
    </w:p>
    <w:p w14:paraId="286F8143" w14:textId="77777777" w:rsidR="00C02527" w:rsidRDefault="00C02527" w:rsidP="00C02527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03FA41A2" w14:textId="77777777" w:rsidR="00BD34D0" w:rsidRPr="00DB024B" w:rsidRDefault="00BD34D0" w:rsidP="00A225B5">
      <w:pPr>
        <w:jc w:val="both"/>
        <w:rPr>
          <w:rFonts w:ascii="Arial" w:hAnsi="Arial" w:cs="Arial"/>
          <w:color w:val="0000FF"/>
          <w:sz w:val="20"/>
          <w:szCs w:val="20"/>
        </w:rPr>
      </w:pPr>
    </w:p>
    <w:p w14:paraId="32B4A2DE" w14:textId="76490A33" w:rsidR="00267476" w:rsidRDefault="00267476" w:rsidP="00A3455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5E350F">
        <w:rPr>
          <w:rFonts w:ascii="Arial" w:hAnsi="Arial" w:cs="Arial"/>
          <w:b/>
          <w:sz w:val="20"/>
          <w:szCs w:val="20"/>
        </w:rPr>
        <w:t xml:space="preserve">For further information </w:t>
      </w:r>
      <w:r w:rsidR="0027105E">
        <w:rPr>
          <w:rFonts w:ascii="Arial" w:hAnsi="Arial" w:cs="Arial"/>
          <w:sz w:val="20"/>
          <w:szCs w:val="20"/>
        </w:rPr>
        <w:t xml:space="preserve">about the IAS </w:t>
      </w:r>
      <w:r w:rsidRPr="005E350F">
        <w:rPr>
          <w:rFonts w:ascii="Arial" w:hAnsi="Arial" w:cs="Arial"/>
          <w:sz w:val="20"/>
          <w:szCs w:val="20"/>
        </w:rPr>
        <w:t>Electrical Safety Prevention through Design Student Engineering Education Initiative program, please click on “For Students” on our website at</w:t>
      </w:r>
      <w:r w:rsidR="00A34554">
        <w:rPr>
          <w:rFonts w:ascii="Arial" w:hAnsi="Arial" w:cs="Arial"/>
          <w:sz w:val="20"/>
          <w:szCs w:val="20"/>
        </w:rPr>
        <w:t xml:space="preserve"> </w:t>
      </w:r>
      <w:hyperlink r:id="rId11" w:history="1">
        <w:r w:rsidR="00A34554" w:rsidRPr="00E64FC8">
          <w:rPr>
            <w:rStyle w:val="Hyperlink"/>
            <w:rFonts w:ascii="Arial" w:hAnsi="Arial" w:cs="Arial"/>
            <w:sz w:val="20"/>
            <w:szCs w:val="20"/>
          </w:rPr>
          <w:t>https://electricalsafetyworkshop.com/students/</w:t>
        </w:r>
      </w:hyperlink>
      <w:r w:rsidR="00A34554">
        <w:rPr>
          <w:rFonts w:ascii="Arial" w:hAnsi="Arial" w:cs="Arial"/>
          <w:sz w:val="20"/>
          <w:szCs w:val="20"/>
        </w:rPr>
        <w:t xml:space="preserve"> </w:t>
      </w:r>
      <w:r w:rsidR="00F4421D">
        <w:rPr>
          <w:rFonts w:ascii="Arial" w:hAnsi="Arial" w:cs="Arial"/>
          <w:sz w:val="20"/>
          <w:szCs w:val="20"/>
        </w:rPr>
        <w:t xml:space="preserve"> </w:t>
      </w:r>
      <w:r w:rsidR="002B5F2B">
        <w:rPr>
          <w:rFonts w:ascii="Arial" w:hAnsi="Arial" w:cs="Arial"/>
          <w:sz w:val="20"/>
          <w:szCs w:val="20"/>
        </w:rPr>
        <w:t xml:space="preserve"> </w:t>
      </w:r>
    </w:p>
    <w:p w14:paraId="41110C21" w14:textId="77777777" w:rsidR="00352181" w:rsidRDefault="00352181" w:rsidP="00BD34D0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6FAADD8" w14:textId="77777777" w:rsidR="0044398C" w:rsidRDefault="0044398C" w:rsidP="00BD34D0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60B3085" w14:textId="6C5A5550" w:rsidR="00352181" w:rsidRDefault="00352181" w:rsidP="00BD34D0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ubmit </w:t>
      </w:r>
      <w:r w:rsidR="006B03DD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 xml:space="preserve">application </w:t>
      </w:r>
      <w:r w:rsidR="006B03DD">
        <w:rPr>
          <w:rFonts w:ascii="Arial" w:hAnsi="Arial" w:cs="Arial"/>
          <w:sz w:val="20"/>
          <w:szCs w:val="20"/>
        </w:rPr>
        <w:t xml:space="preserve">package </w:t>
      </w:r>
      <w:r>
        <w:rPr>
          <w:rFonts w:ascii="Arial" w:hAnsi="Arial" w:cs="Arial"/>
          <w:sz w:val="20"/>
          <w:szCs w:val="20"/>
        </w:rPr>
        <w:t>to:</w:t>
      </w:r>
    </w:p>
    <w:p w14:paraId="6C4473F3" w14:textId="40A793DF" w:rsidR="001528D3" w:rsidRDefault="001528D3" w:rsidP="00BD34D0">
      <w:pPr>
        <w:spacing w:after="0" w:line="240" w:lineRule="auto"/>
        <w:rPr>
          <w:rFonts w:ascii="Arial" w:hAnsi="Arial" w:cs="Arial"/>
          <w:noProof/>
        </w:rPr>
      </w:pPr>
    </w:p>
    <w:p w14:paraId="287CD88E" w14:textId="2728E5EB" w:rsidR="001528D3" w:rsidRPr="0044398C" w:rsidRDefault="00DD3012" w:rsidP="001528D3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Prof. </w:t>
      </w:r>
      <w:r w:rsidR="001528D3" w:rsidRPr="0044398C">
        <w:rPr>
          <w:rFonts w:ascii="Arial" w:hAnsi="Arial" w:cs="Arial"/>
          <w:b/>
          <w:bCs/>
          <w:sz w:val="20"/>
          <w:szCs w:val="20"/>
        </w:rPr>
        <w:t>Payman Dehghanian</w:t>
      </w:r>
    </w:p>
    <w:p w14:paraId="3443318C" w14:textId="3D8C5A62" w:rsidR="001528D3" w:rsidRPr="0044398C" w:rsidRDefault="00E24703" w:rsidP="007B3FC1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4398C">
        <w:rPr>
          <w:rFonts w:ascii="Arial" w:hAnsi="Arial" w:cs="Arial"/>
          <w:sz w:val="20"/>
          <w:szCs w:val="20"/>
        </w:rPr>
        <w:t xml:space="preserve">Student Program </w:t>
      </w:r>
      <w:r w:rsidR="003C4FC5">
        <w:rPr>
          <w:rFonts w:ascii="Arial" w:hAnsi="Arial" w:cs="Arial"/>
          <w:sz w:val="20"/>
          <w:szCs w:val="20"/>
        </w:rPr>
        <w:t>Chair</w:t>
      </w:r>
      <w:r w:rsidRPr="0044398C">
        <w:rPr>
          <w:rFonts w:ascii="Arial" w:hAnsi="Arial" w:cs="Arial"/>
          <w:sz w:val="20"/>
          <w:szCs w:val="20"/>
        </w:rPr>
        <w:t xml:space="preserve">, IEEE IAS Electric Safety Workshop (ESW) </w:t>
      </w:r>
      <w:r w:rsidR="00DD3012" w:rsidRPr="0044398C">
        <w:rPr>
          <w:rFonts w:ascii="Arial" w:hAnsi="Arial" w:cs="Arial"/>
          <w:sz w:val="20"/>
          <w:szCs w:val="20"/>
        </w:rPr>
        <w:t>20</w:t>
      </w:r>
      <w:r w:rsidR="007B3FC1">
        <w:rPr>
          <w:rFonts w:ascii="Arial" w:hAnsi="Arial" w:cs="Arial"/>
          <w:sz w:val="20"/>
          <w:szCs w:val="20"/>
        </w:rPr>
        <w:t>20</w:t>
      </w:r>
      <w:r w:rsidRPr="0044398C">
        <w:rPr>
          <w:rFonts w:ascii="Arial" w:hAnsi="Arial" w:cs="Arial"/>
          <w:sz w:val="20"/>
          <w:szCs w:val="20"/>
        </w:rPr>
        <w:t>.</w:t>
      </w:r>
    </w:p>
    <w:p w14:paraId="07947796" w14:textId="1811C923" w:rsidR="00E24703" w:rsidRPr="0044398C" w:rsidRDefault="00E24703" w:rsidP="00E675C8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4398C">
        <w:rPr>
          <w:rFonts w:ascii="Arial" w:hAnsi="Arial" w:cs="Arial"/>
          <w:sz w:val="20"/>
          <w:szCs w:val="20"/>
        </w:rPr>
        <w:t>Chair, IEEE I</w:t>
      </w:r>
      <w:r w:rsidR="00E675C8" w:rsidRPr="0044398C">
        <w:rPr>
          <w:rFonts w:ascii="Arial" w:hAnsi="Arial" w:cs="Arial"/>
          <w:sz w:val="20"/>
          <w:szCs w:val="20"/>
        </w:rPr>
        <w:t xml:space="preserve">AS </w:t>
      </w:r>
      <w:r w:rsidRPr="0044398C">
        <w:rPr>
          <w:rFonts w:ascii="Arial" w:hAnsi="Arial" w:cs="Arial"/>
          <w:sz w:val="20"/>
          <w:szCs w:val="20"/>
        </w:rPr>
        <w:t>Education Programs Subcommittee, Chapters and Member Development and Support Committee.</w:t>
      </w:r>
    </w:p>
    <w:p w14:paraId="19212B0A" w14:textId="5477D003" w:rsidR="001528D3" w:rsidRPr="007B3FC1" w:rsidRDefault="001528D3" w:rsidP="007B3FC1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4398C">
        <w:rPr>
          <w:rFonts w:ascii="Arial" w:hAnsi="Arial" w:cs="Arial"/>
          <w:sz w:val="20"/>
          <w:szCs w:val="20"/>
        </w:rPr>
        <w:t xml:space="preserve">Email: </w:t>
      </w:r>
      <w:hyperlink r:id="rId12" w:history="1">
        <w:r w:rsidR="006B03DD" w:rsidRPr="000829E4">
          <w:rPr>
            <w:rStyle w:val="Hyperlink"/>
            <w:rFonts w:ascii="Arial" w:hAnsi="Arial" w:cs="Arial"/>
            <w:sz w:val="20"/>
            <w:szCs w:val="20"/>
          </w:rPr>
          <w:t>payman.dehghanian@ieee.org</w:t>
        </w:r>
      </w:hyperlink>
      <w:r w:rsidR="007B3FC1">
        <w:rPr>
          <w:rStyle w:val="Hyperlink"/>
          <w:rFonts w:ascii="Arial" w:hAnsi="Arial" w:cs="Arial"/>
          <w:sz w:val="20"/>
          <w:szCs w:val="20"/>
        </w:rPr>
        <w:t xml:space="preserve"> </w:t>
      </w:r>
      <w:r w:rsidR="007B3FC1">
        <w:rPr>
          <w:rFonts w:ascii="Arial" w:hAnsi="Arial" w:cs="Arial"/>
          <w:sz w:val="20"/>
          <w:szCs w:val="20"/>
        </w:rPr>
        <w:t xml:space="preserve"> or </w:t>
      </w:r>
      <w:hyperlink r:id="rId13" w:history="1">
        <w:r w:rsidR="007B3FC1" w:rsidRPr="007B3FC1">
          <w:rPr>
            <w:rStyle w:val="Hyperlink"/>
            <w:rFonts w:ascii="Arial" w:hAnsi="Arial" w:cs="Arial"/>
            <w:noProof/>
            <w:sz w:val="20"/>
            <w:szCs w:val="20"/>
          </w:rPr>
          <w:t>payman@gwu.edu</w:t>
        </w:r>
      </w:hyperlink>
    </w:p>
    <w:p w14:paraId="10E24383" w14:textId="77777777" w:rsidR="007B3FC1" w:rsidRPr="005E350F" w:rsidRDefault="007B3FC1" w:rsidP="00BD34D0">
      <w:pPr>
        <w:spacing w:after="0" w:line="240" w:lineRule="auto"/>
        <w:rPr>
          <w:rFonts w:ascii="Arial" w:hAnsi="Arial" w:cs="Arial"/>
          <w:noProof/>
        </w:rPr>
      </w:pPr>
    </w:p>
    <w:sectPr w:rsidR="007B3FC1" w:rsidRPr="005E350F" w:rsidSect="00CA0B2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BB5224" w14:textId="77777777" w:rsidR="00D400C4" w:rsidRDefault="00D400C4" w:rsidP="002F6582">
      <w:pPr>
        <w:spacing w:after="0" w:line="240" w:lineRule="auto"/>
      </w:pPr>
      <w:r>
        <w:separator/>
      </w:r>
    </w:p>
  </w:endnote>
  <w:endnote w:type="continuationSeparator" w:id="0">
    <w:p w14:paraId="2C9391B1" w14:textId="77777777" w:rsidR="00D400C4" w:rsidRDefault="00D400C4" w:rsidP="002F65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08639D" w14:textId="77777777" w:rsidR="00D400C4" w:rsidRDefault="00D400C4" w:rsidP="002F6582">
      <w:pPr>
        <w:spacing w:after="0" w:line="240" w:lineRule="auto"/>
      </w:pPr>
      <w:r>
        <w:separator/>
      </w:r>
    </w:p>
  </w:footnote>
  <w:footnote w:type="continuationSeparator" w:id="0">
    <w:p w14:paraId="0E2AD06C" w14:textId="77777777" w:rsidR="00D400C4" w:rsidRDefault="00D400C4" w:rsidP="002F65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948AD"/>
    <w:multiLevelType w:val="hybridMultilevel"/>
    <w:tmpl w:val="97EE1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777D28"/>
    <w:multiLevelType w:val="hybridMultilevel"/>
    <w:tmpl w:val="74FC4E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59116E"/>
    <w:multiLevelType w:val="hybridMultilevel"/>
    <w:tmpl w:val="21DE9CDC"/>
    <w:lvl w:ilvl="0" w:tplc="9266C0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CB7B1E"/>
    <w:multiLevelType w:val="hybridMultilevel"/>
    <w:tmpl w:val="2E5CF87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6913BF"/>
    <w:multiLevelType w:val="hybridMultilevel"/>
    <w:tmpl w:val="97980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37116E"/>
    <w:multiLevelType w:val="hybridMultilevel"/>
    <w:tmpl w:val="97B8E43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7C298B"/>
    <w:multiLevelType w:val="hybridMultilevel"/>
    <w:tmpl w:val="DD36E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5E1589"/>
    <w:multiLevelType w:val="hybridMultilevel"/>
    <w:tmpl w:val="620A9BD0"/>
    <w:lvl w:ilvl="0" w:tplc="0B5ADE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736C562C"/>
    <w:multiLevelType w:val="hybridMultilevel"/>
    <w:tmpl w:val="1AFC94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2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DY3NjI1NzEyNzVV0lEKTi0uzszPAykwqgUAEs62+ywAAAA="/>
  </w:docVars>
  <w:rsids>
    <w:rsidRoot w:val="0008512A"/>
    <w:rsid w:val="0002017A"/>
    <w:rsid w:val="00024250"/>
    <w:rsid w:val="000737E8"/>
    <w:rsid w:val="0008512A"/>
    <w:rsid w:val="000905F1"/>
    <w:rsid w:val="000A357F"/>
    <w:rsid w:val="000B3870"/>
    <w:rsid w:val="000C4F0A"/>
    <w:rsid w:val="000E2148"/>
    <w:rsid w:val="000E521D"/>
    <w:rsid w:val="000E56F3"/>
    <w:rsid w:val="001204D9"/>
    <w:rsid w:val="001528D3"/>
    <w:rsid w:val="001555B2"/>
    <w:rsid w:val="00157F92"/>
    <w:rsid w:val="001D552D"/>
    <w:rsid w:val="00212A20"/>
    <w:rsid w:val="00267476"/>
    <w:rsid w:val="002674FB"/>
    <w:rsid w:val="0027105E"/>
    <w:rsid w:val="002B5F2B"/>
    <w:rsid w:val="002F6582"/>
    <w:rsid w:val="00350E5E"/>
    <w:rsid w:val="00352181"/>
    <w:rsid w:val="00370CC9"/>
    <w:rsid w:val="003C4FC5"/>
    <w:rsid w:val="003D3EA7"/>
    <w:rsid w:val="003E268B"/>
    <w:rsid w:val="003F022E"/>
    <w:rsid w:val="0040507C"/>
    <w:rsid w:val="0043108F"/>
    <w:rsid w:val="0044398C"/>
    <w:rsid w:val="00446171"/>
    <w:rsid w:val="0045073F"/>
    <w:rsid w:val="00463C59"/>
    <w:rsid w:val="00476360"/>
    <w:rsid w:val="00477ADC"/>
    <w:rsid w:val="004936A7"/>
    <w:rsid w:val="004A4B6A"/>
    <w:rsid w:val="004A4F2D"/>
    <w:rsid w:val="004E5364"/>
    <w:rsid w:val="00507052"/>
    <w:rsid w:val="005204C2"/>
    <w:rsid w:val="0055683B"/>
    <w:rsid w:val="005A0E5E"/>
    <w:rsid w:val="005A1226"/>
    <w:rsid w:val="005A4EF7"/>
    <w:rsid w:val="005A73D2"/>
    <w:rsid w:val="005B0CC9"/>
    <w:rsid w:val="005B670D"/>
    <w:rsid w:val="005C25A9"/>
    <w:rsid w:val="005C2E66"/>
    <w:rsid w:val="005C7882"/>
    <w:rsid w:val="005E350F"/>
    <w:rsid w:val="00607786"/>
    <w:rsid w:val="0061454E"/>
    <w:rsid w:val="006172F0"/>
    <w:rsid w:val="00650412"/>
    <w:rsid w:val="006533F8"/>
    <w:rsid w:val="00676627"/>
    <w:rsid w:val="006B03DD"/>
    <w:rsid w:val="006B5BEF"/>
    <w:rsid w:val="006D6D6F"/>
    <w:rsid w:val="00712324"/>
    <w:rsid w:val="00714E5A"/>
    <w:rsid w:val="007561ED"/>
    <w:rsid w:val="00762936"/>
    <w:rsid w:val="00771E10"/>
    <w:rsid w:val="0077268B"/>
    <w:rsid w:val="007733EE"/>
    <w:rsid w:val="0079162F"/>
    <w:rsid w:val="007B315C"/>
    <w:rsid w:val="007B3FC1"/>
    <w:rsid w:val="007C0F36"/>
    <w:rsid w:val="007C7C79"/>
    <w:rsid w:val="00846418"/>
    <w:rsid w:val="00872281"/>
    <w:rsid w:val="0089473D"/>
    <w:rsid w:val="008C7F94"/>
    <w:rsid w:val="008F4A11"/>
    <w:rsid w:val="008F7E78"/>
    <w:rsid w:val="00902270"/>
    <w:rsid w:val="009420A5"/>
    <w:rsid w:val="009550DD"/>
    <w:rsid w:val="009554F2"/>
    <w:rsid w:val="009814CE"/>
    <w:rsid w:val="00996647"/>
    <w:rsid w:val="009B57F3"/>
    <w:rsid w:val="009C5FD8"/>
    <w:rsid w:val="009E381C"/>
    <w:rsid w:val="009F04C8"/>
    <w:rsid w:val="00A00EEC"/>
    <w:rsid w:val="00A225B5"/>
    <w:rsid w:val="00A314FE"/>
    <w:rsid w:val="00A34554"/>
    <w:rsid w:val="00A439FE"/>
    <w:rsid w:val="00A53B6E"/>
    <w:rsid w:val="00A6698F"/>
    <w:rsid w:val="00A7785D"/>
    <w:rsid w:val="00A9424E"/>
    <w:rsid w:val="00B0202A"/>
    <w:rsid w:val="00B1730A"/>
    <w:rsid w:val="00B24B56"/>
    <w:rsid w:val="00B61B8A"/>
    <w:rsid w:val="00B7765D"/>
    <w:rsid w:val="00BD34D0"/>
    <w:rsid w:val="00BD4E23"/>
    <w:rsid w:val="00BE2D26"/>
    <w:rsid w:val="00BF60C6"/>
    <w:rsid w:val="00C02527"/>
    <w:rsid w:val="00C51F5A"/>
    <w:rsid w:val="00C76CB5"/>
    <w:rsid w:val="00C77B79"/>
    <w:rsid w:val="00CA0B25"/>
    <w:rsid w:val="00CB2E16"/>
    <w:rsid w:val="00CE49DF"/>
    <w:rsid w:val="00D11342"/>
    <w:rsid w:val="00D12C86"/>
    <w:rsid w:val="00D36092"/>
    <w:rsid w:val="00D400C4"/>
    <w:rsid w:val="00D80910"/>
    <w:rsid w:val="00DB024B"/>
    <w:rsid w:val="00DD1411"/>
    <w:rsid w:val="00DD3012"/>
    <w:rsid w:val="00DE7621"/>
    <w:rsid w:val="00E17291"/>
    <w:rsid w:val="00E24703"/>
    <w:rsid w:val="00E675C8"/>
    <w:rsid w:val="00E740BB"/>
    <w:rsid w:val="00E86D6C"/>
    <w:rsid w:val="00EC118E"/>
    <w:rsid w:val="00EE0A4F"/>
    <w:rsid w:val="00EE61B4"/>
    <w:rsid w:val="00EE773A"/>
    <w:rsid w:val="00EF29A8"/>
    <w:rsid w:val="00EF7715"/>
    <w:rsid w:val="00F04DA4"/>
    <w:rsid w:val="00F07C75"/>
    <w:rsid w:val="00F16542"/>
    <w:rsid w:val="00F30EF6"/>
    <w:rsid w:val="00F4421D"/>
    <w:rsid w:val="00F4519C"/>
    <w:rsid w:val="00F565A8"/>
    <w:rsid w:val="00F71F49"/>
    <w:rsid w:val="00F759E1"/>
    <w:rsid w:val="00F80470"/>
    <w:rsid w:val="00F86562"/>
    <w:rsid w:val="00FB1D5F"/>
    <w:rsid w:val="00FE202C"/>
    <w:rsid w:val="00FE6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60537C"/>
  <w15:docId w15:val="{8D5A9A04-A7F0-4A56-B6F1-901172EF6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228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uiPriority w:val="99"/>
    <w:rsid w:val="0008512A"/>
    <w:rPr>
      <w:rFonts w:cs="Times New Roman"/>
    </w:rPr>
  </w:style>
  <w:style w:type="character" w:styleId="Hyperlink">
    <w:name w:val="Hyperlink"/>
    <w:basedOn w:val="DefaultParagraphFont"/>
    <w:uiPriority w:val="99"/>
    <w:semiHidden/>
    <w:rsid w:val="0008512A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2F65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2F658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F65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2F658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5070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0705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477AD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Emphasis">
    <w:name w:val="Emphasis"/>
    <w:basedOn w:val="DefaultParagraphFont"/>
    <w:uiPriority w:val="99"/>
    <w:qFormat/>
    <w:locked/>
    <w:rsid w:val="00477ADC"/>
    <w:rPr>
      <w:rFonts w:cs="Times New Roman"/>
      <w:i/>
      <w:iCs/>
    </w:rPr>
  </w:style>
  <w:style w:type="paragraph" w:styleId="ListParagraph">
    <w:name w:val="List Paragraph"/>
    <w:basedOn w:val="Normal"/>
    <w:uiPriority w:val="99"/>
    <w:qFormat/>
    <w:rsid w:val="00CA0B2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442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1796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9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7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payman@gw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ayman.dehghanian@ieee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lectricalsafetyworkshop.com/students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lectricalsafetyworkshop.com/students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702428-EFD2-4152-98CC-904D0C332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704</Words>
  <Characters>401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AS Electrical Safety Committee</vt:lpstr>
    </vt:vector>
  </TitlesOfParts>
  <Company>DuPont</Company>
  <LinksUpToDate>false</LinksUpToDate>
  <CharactersWithSpaces>4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S Electrical Safety Committee</dc:title>
  <dc:creator>Anna</dc:creator>
  <cp:lastModifiedBy>Payman Dehghanian</cp:lastModifiedBy>
  <cp:revision>8</cp:revision>
  <dcterms:created xsi:type="dcterms:W3CDTF">2018-09-11T04:31:00Z</dcterms:created>
  <dcterms:modified xsi:type="dcterms:W3CDTF">2020-11-24T09:30:00Z</dcterms:modified>
</cp:coreProperties>
</file>